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972F3" w14:textId="77777777" w:rsidR="002A6524" w:rsidRDefault="00CC49A2">
      <w:pPr>
        <w:pStyle w:val="a4"/>
      </w:pPr>
      <w:r>
        <w:t>Лабораторная работа №5</w:t>
      </w:r>
    </w:p>
    <w:p w14:paraId="2E0BBBE8" w14:textId="77777777" w:rsidR="002A6524" w:rsidRDefault="00CC49A2">
      <w:pPr>
        <w:pStyle w:val="a5"/>
      </w:pPr>
      <w:r>
        <w:t>Дискреционное разграничение прав в Linux. Исследование влияния дополнительных атрибутов.</w:t>
      </w:r>
    </w:p>
    <w:p w14:paraId="13346EC7" w14:textId="77777777" w:rsidR="002A6524" w:rsidRDefault="00CC49A2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41988249"/>
        <w:docPartObj>
          <w:docPartGallery w:val="Table of Contents"/>
          <w:docPartUnique/>
        </w:docPartObj>
      </w:sdtPr>
      <w:sdtEndPr/>
      <w:sdtContent>
        <w:p w14:paraId="5D8A844F" w14:textId="77777777" w:rsidR="002A6524" w:rsidRDefault="00CC49A2">
          <w:pPr>
            <w:pStyle w:val="ae"/>
          </w:pPr>
          <w:r>
            <w:t>Содержание</w:t>
          </w:r>
        </w:p>
        <w:p w14:paraId="2602B77F" w14:textId="77777777" w:rsidR="00063CC3" w:rsidRDefault="00CC49A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63CC3">
            <w:fldChar w:fldCharType="separate"/>
          </w:r>
          <w:hyperlink w:anchor="_Toc87655940" w:history="1">
            <w:r w:rsidR="00063CC3" w:rsidRPr="00F43011">
              <w:rPr>
                <w:rStyle w:val="ad"/>
                <w:noProof/>
              </w:rPr>
              <w:t>Цель работы</w:t>
            </w:r>
            <w:r w:rsidR="00063CC3">
              <w:rPr>
                <w:noProof/>
                <w:webHidden/>
              </w:rPr>
              <w:tab/>
            </w:r>
            <w:r w:rsidR="00063CC3">
              <w:rPr>
                <w:noProof/>
                <w:webHidden/>
              </w:rPr>
              <w:fldChar w:fldCharType="begin"/>
            </w:r>
            <w:r w:rsidR="00063CC3">
              <w:rPr>
                <w:noProof/>
                <w:webHidden/>
              </w:rPr>
              <w:instrText xml:space="preserve"> PAGEREF _Toc87655940 \h </w:instrText>
            </w:r>
            <w:r w:rsidR="00063CC3">
              <w:rPr>
                <w:noProof/>
                <w:webHidden/>
              </w:rPr>
            </w:r>
            <w:r w:rsidR="00063CC3">
              <w:rPr>
                <w:noProof/>
                <w:webHidden/>
              </w:rPr>
              <w:fldChar w:fldCharType="separate"/>
            </w:r>
            <w:r w:rsidR="00063CC3">
              <w:rPr>
                <w:noProof/>
                <w:webHidden/>
              </w:rPr>
              <w:t>1</w:t>
            </w:r>
            <w:r w:rsidR="00063CC3">
              <w:rPr>
                <w:noProof/>
                <w:webHidden/>
              </w:rPr>
              <w:fldChar w:fldCharType="end"/>
            </w:r>
          </w:hyperlink>
        </w:p>
        <w:p w14:paraId="51465316" w14:textId="77777777" w:rsidR="00063CC3" w:rsidRDefault="00063C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55941" w:history="1">
            <w:r w:rsidRPr="00F4301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55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E4591" w14:textId="77777777" w:rsidR="00063CC3" w:rsidRDefault="00063C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55942" w:history="1">
            <w:r w:rsidRPr="00F43011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55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F8598" w14:textId="77777777" w:rsidR="00063CC3" w:rsidRDefault="00063C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55943" w:history="1">
            <w:r w:rsidRPr="00F4301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55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501B9" w14:textId="77777777" w:rsidR="002A6524" w:rsidRDefault="00CC49A2">
          <w:r>
            <w:fldChar w:fldCharType="end"/>
          </w:r>
        </w:p>
      </w:sdtContent>
    </w:sdt>
    <w:p w14:paraId="6B7FC017" w14:textId="77777777" w:rsidR="002A6524" w:rsidRDefault="00CC49A2">
      <w:pPr>
        <w:pStyle w:val="1"/>
      </w:pPr>
      <w:bookmarkStart w:id="0" w:name="цель-работы"/>
      <w:bookmarkStart w:id="1" w:name="_Toc87655940"/>
      <w:r>
        <w:t>Цель работы</w:t>
      </w:r>
      <w:bookmarkEnd w:id="1"/>
    </w:p>
    <w:p w14:paraId="1EF920CD" w14:textId="77777777" w:rsidR="002A6524" w:rsidRDefault="00CC49A2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566C286C" w14:textId="77777777" w:rsidR="002A6524" w:rsidRDefault="00CC49A2">
      <w:pPr>
        <w:pStyle w:val="1"/>
      </w:pPr>
      <w:bookmarkStart w:id="2" w:name="выполнение-лабораторной-работы"/>
      <w:bookmarkStart w:id="3" w:name="_Toc87655941"/>
      <w:bookmarkEnd w:id="0"/>
      <w:r>
        <w:t>Выполнение лабораторной работы</w:t>
      </w:r>
      <w:bookmarkEnd w:id="3"/>
    </w:p>
    <w:p w14:paraId="0E5789CF" w14:textId="77777777" w:rsidR="002A6524" w:rsidRDefault="00CC49A2">
      <w:pPr>
        <w:pStyle w:val="Compact"/>
        <w:numPr>
          <w:ilvl w:val="0"/>
          <w:numId w:val="2"/>
        </w:numPr>
      </w:pPr>
      <w:r>
        <w:t>Вошла в систему от имени пользователя guest.</w:t>
      </w:r>
    </w:p>
    <w:p w14:paraId="4F4E841E" w14:textId="77777777" w:rsidR="002A6524" w:rsidRDefault="00CC49A2">
      <w:pPr>
        <w:pStyle w:val="Compact"/>
        <w:numPr>
          <w:ilvl w:val="0"/>
          <w:numId w:val="2"/>
        </w:numPr>
      </w:pPr>
      <w:r>
        <w:t>Создала программу simpleid.c (рис. @fig:001):</w:t>
      </w:r>
    </w:p>
    <w:p w14:paraId="122F5C67" w14:textId="77777777" w:rsidR="002A6524" w:rsidRDefault="00CC49A2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DAEB963" wp14:editId="430AE58E">
            <wp:extent cx="2551099" cy="2013216"/>
            <wp:effectExtent l="0" t="0" r="0" b="0"/>
            <wp:docPr id="1" name="Picture" descr="Программ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DF8854E" w14:textId="77777777" w:rsidR="002A6524" w:rsidRDefault="00CC49A2">
      <w:pPr>
        <w:pStyle w:val="ImageCaption"/>
      </w:pPr>
      <w:r>
        <w:t>Программа simpleid.c</w:t>
      </w:r>
    </w:p>
    <w:p w14:paraId="021EC96C" w14:textId="77777777" w:rsidR="002A6524" w:rsidRDefault="00CC49A2">
      <w:pPr>
        <w:pStyle w:val="Compact"/>
        <w:numPr>
          <w:ilvl w:val="0"/>
          <w:numId w:val="3"/>
        </w:numPr>
      </w:pPr>
      <w:r>
        <w:t>Скомплилировала программу и убедилась, что файл программы создан.</w:t>
      </w:r>
    </w:p>
    <w:p w14:paraId="7221DDAB" w14:textId="77777777" w:rsidR="002A6524" w:rsidRDefault="00CC49A2">
      <w:pPr>
        <w:pStyle w:val="Compact"/>
        <w:numPr>
          <w:ilvl w:val="0"/>
          <w:numId w:val="3"/>
        </w:numPr>
      </w:pPr>
      <w:r>
        <w:t>Выполнил</w:t>
      </w:r>
      <w:r>
        <w:t>а программу simpleid.</w:t>
      </w:r>
    </w:p>
    <w:p w14:paraId="1841D420" w14:textId="77777777" w:rsidR="002A6524" w:rsidRDefault="00CC49A2">
      <w:pPr>
        <w:pStyle w:val="Compact"/>
        <w:numPr>
          <w:ilvl w:val="0"/>
          <w:numId w:val="3"/>
        </w:numPr>
      </w:pPr>
      <w:r>
        <w:t>Выполните системную программу id, выведенные данные совпадают(id выводит больше информации) .</w:t>
      </w:r>
    </w:p>
    <w:p w14:paraId="30738281" w14:textId="77777777" w:rsidR="002A6524" w:rsidRDefault="00CC49A2">
      <w:pPr>
        <w:pStyle w:val="Compact"/>
        <w:numPr>
          <w:ilvl w:val="0"/>
          <w:numId w:val="3"/>
        </w:numPr>
      </w:pPr>
      <w:r>
        <w:lastRenderedPageBreak/>
        <w:t>Усложнила программу, добавив вывод действительных идентификаторов и назвала её simpleid2.c (рис. @fig:002):</w:t>
      </w:r>
    </w:p>
    <w:p w14:paraId="5A624F27" w14:textId="77777777" w:rsidR="002A6524" w:rsidRDefault="00CC49A2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4154338" wp14:editId="0EC06B87">
            <wp:extent cx="3726756" cy="2635623"/>
            <wp:effectExtent l="0" t="0" r="0" b="0"/>
            <wp:docPr id="2" name="Picture" descr="Программ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8835F2B" w14:textId="77777777" w:rsidR="002A6524" w:rsidRDefault="00CC49A2">
      <w:pPr>
        <w:pStyle w:val="ImageCaption"/>
      </w:pPr>
      <w:r>
        <w:t>Программа simpleid2.c</w:t>
      </w:r>
    </w:p>
    <w:p w14:paraId="32E6997D" w14:textId="77777777" w:rsidR="002A6524" w:rsidRDefault="00CC49A2">
      <w:pPr>
        <w:pStyle w:val="Compact"/>
        <w:numPr>
          <w:ilvl w:val="0"/>
          <w:numId w:val="4"/>
        </w:numPr>
      </w:pPr>
      <w:r>
        <w:t>Скомпили</w:t>
      </w:r>
      <w:r>
        <w:t>ровала и запустила simpleid2.c</w:t>
      </w:r>
    </w:p>
    <w:p w14:paraId="539B11F9" w14:textId="77777777" w:rsidR="002A6524" w:rsidRDefault="00CC49A2">
      <w:pPr>
        <w:pStyle w:val="FirstParagraph"/>
      </w:pPr>
      <w:r>
        <w:t>Действия из пунктов 3-5 и 7 приведены на (рис. @fig:003):</w:t>
      </w:r>
    </w:p>
    <w:p w14:paraId="7F0D54D2" w14:textId="77777777" w:rsidR="002A6524" w:rsidRDefault="00CC49A2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6E9C5A8" wp14:editId="51506691">
            <wp:extent cx="4979253" cy="2896880"/>
            <wp:effectExtent l="0" t="0" r="0" b="0"/>
            <wp:docPr id="3" name="Picture" descr="Пункты 3-5 и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D7BF48D" w14:textId="77777777" w:rsidR="002A6524" w:rsidRDefault="00CC49A2">
      <w:pPr>
        <w:pStyle w:val="ImageCaption"/>
      </w:pPr>
      <w:r>
        <w:t>Пункты 3-5 и 7</w:t>
      </w:r>
    </w:p>
    <w:p w14:paraId="57618D3A" w14:textId="77777777" w:rsidR="002A6524" w:rsidRDefault="00CC49A2">
      <w:pPr>
        <w:pStyle w:val="Compact"/>
        <w:numPr>
          <w:ilvl w:val="0"/>
          <w:numId w:val="5"/>
        </w:numPr>
      </w:pPr>
      <w:r>
        <w:t>От имени суперпользователя выполнила команды по смене владельца и изменению прав на файл simpleid2.</w:t>
      </w:r>
    </w:p>
    <w:p w14:paraId="5473D943" w14:textId="77777777" w:rsidR="002A6524" w:rsidRDefault="00CC49A2">
      <w:pPr>
        <w:pStyle w:val="Compact"/>
        <w:numPr>
          <w:ilvl w:val="0"/>
          <w:numId w:val="5"/>
        </w:numPr>
      </w:pPr>
      <w:r>
        <w:t>Временно повысила свои права с помощью su. Команда</w:t>
      </w:r>
      <w:r>
        <w:t xml:space="preserve"> chown позволяет изменить владельца файла, а команда chmod позволяет поменять права на файл.</w:t>
      </w:r>
    </w:p>
    <w:p w14:paraId="7B62CE75" w14:textId="77777777" w:rsidR="002A6524" w:rsidRDefault="00CC49A2">
      <w:pPr>
        <w:pStyle w:val="Compact"/>
        <w:numPr>
          <w:ilvl w:val="0"/>
          <w:numId w:val="5"/>
        </w:numPr>
      </w:pPr>
      <w:r>
        <w:t>Выполнила проверку правильности установки новых атрибутов и смены владельца файла simpleid2.</w:t>
      </w:r>
    </w:p>
    <w:p w14:paraId="189746A8" w14:textId="77777777" w:rsidR="002A6524" w:rsidRDefault="00CC49A2">
      <w:pPr>
        <w:pStyle w:val="Compact"/>
        <w:numPr>
          <w:ilvl w:val="0"/>
          <w:numId w:val="5"/>
        </w:numPr>
      </w:pPr>
      <w:r>
        <w:lastRenderedPageBreak/>
        <w:t>Запустите simpleid2 и id. Выведеные результаты не совпадают, т.к. мы уже изменили владельца файла на суперпользователя.</w:t>
      </w:r>
    </w:p>
    <w:p w14:paraId="7E7E6116" w14:textId="77777777" w:rsidR="002A6524" w:rsidRDefault="00CC49A2">
      <w:pPr>
        <w:pStyle w:val="Compact"/>
        <w:numPr>
          <w:ilvl w:val="0"/>
          <w:numId w:val="5"/>
        </w:numPr>
      </w:pPr>
      <w:r>
        <w:t>Проделала тоже самое относительно SetGID-бита. В этот раз дынные полностью совпали.</w:t>
      </w:r>
    </w:p>
    <w:p w14:paraId="515F82D3" w14:textId="77777777" w:rsidR="002A6524" w:rsidRDefault="00CC49A2">
      <w:pPr>
        <w:pStyle w:val="FirstParagraph"/>
      </w:pPr>
      <w:r>
        <w:t>Действия из пунктов 8-12 приведены на (рис. @fig:004</w:t>
      </w:r>
      <w:r>
        <w:t>):</w:t>
      </w:r>
    </w:p>
    <w:p w14:paraId="582ABFFA" w14:textId="77777777" w:rsidR="002A6524" w:rsidRDefault="00CC49A2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47BACC8" wp14:editId="67A041E8">
            <wp:extent cx="4971569" cy="3181189"/>
            <wp:effectExtent l="0" t="0" r="0" b="0"/>
            <wp:docPr id="4" name="Picture" descr="Пункты 8-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18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B13C62A" w14:textId="77777777" w:rsidR="002A6524" w:rsidRDefault="00CC49A2">
      <w:pPr>
        <w:pStyle w:val="ImageCaption"/>
      </w:pPr>
      <w:r>
        <w:t>Пункты 8-12</w:t>
      </w:r>
    </w:p>
    <w:p w14:paraId="40A62C20" w14:textId="77777777" w:rsidR="002A6524" w:rsidRDefault="00CC49A2">
      <w:pPr>
        <w:pStyle w:val="Compact"/>
        <w:numPr>
          <w:ilvl w:val="0"/>
          <w:numId w:val="6"/>
        </w:numPr>
      </w:pPr>
      <w:r>
        <w:t>Создала программу readfile.c (рис. @fig:005):</w:t>
      </w:r>
    </w:p>
    <w:p w14:paraId="41F78CA2" w14:textId="77777777" w:rsidR="002A6524" w:rsidRDefault="00CC49A2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0A0D458A" wp14:editId="3A3173F5">
            <wp:extent cx="4656524" cy="3350238"/>
            <wp:effectExtent l="0" t="0" r="0" b="0"/>
            <wp:docPr id="5" name="Picture" descr="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0DB07DB" w14:textId="77777777" w:rsidR="002A6524" w:rsidRDefault="00CC49A2">
      <w:pPr>
        <w:pStyle w:val="ImageCaption"/>
      </w:pPr>
      <w:r>
        <w:t>Программа readfile.c</w:t>
      </w:r>
    </w:p>
    <w:p w14:paraId="7DC930B3" w14:textId="77777777" w:rsidR="002A6524" w:rsidRDefault="00CC49A2">
      <w:pPr>
        <w:pStyle w:val="Compact"/>
        <w:numPr>
          <w:ilvl w:val="0"/>
          <w:numId w:val="7"/>
        </w:numPr>
      </w:pPr>
      <w:r>
        <w:lastRenderedPageBreak/>
        <w:t>Откомпилировала её.</w:t>
      </w:r>
    </w:p>
    <w:p w14:paraId="2A5E428F" w14:textId="77777777" w:rsidR="002A6524" w:rsidRDefault="00CC49A2">
      <w:pPr>
        <w:pStyle w:val="Compact"/>
        <w:numPr>
          <w:ilvl w:val="0"/>
          <w:numId w:val="7"/>
        </w:numPr>
      </w:pPr>
      <w:r>
        <w:t>Сменила владельца у файла readfile.c (или любого другого текстового файла в системе) и изменила права так, чтобы только суперпользователь (root) мог п</w:t>
      </w:r>
      <w:r>
        <w:t>рочитать его, a guest не мог.</w:t>
      </w:r>
    </w:p>
    <w:p w14:paraId="7D2C216A" w14:textId="77777777" w:rsidR="002A6524" w:rsidRDefault="00CC49A2">
      <w:pPr>
        <w:pStyle w:val="Compact"/>
        <w:numPr>
          <w:ilvl w:val="0"/>
          <w:numId w:val="7"/>
        </w:numPr>
      </w:pPr>
      <w:r>
        <w:t>Проверила, что пользователь guest не может прочитать файл readfile.c.</w:t>
      </w:r>
    </w:p>
    <w:p w14:paraId="210AEBED" w14:textId="77777777" w:rsidR="002A6524" w:rsidRDefault="00CC49A2">
      <w:pPr>
        <w:pStyle w:val="Compact"/>
        <w:numPr>
          <w:ilvl w:val="0"/>
          <w:numId w:val="7"/>
        </w:numPr>
      </w:pPr>
      <w:r>
        <w:t>Сменила у программы readfile владельца и установила SetUID-бит.</w:t>
      </w:r>
    </w:p>
    <w:p w14:paraId="3B09A5DC" w14:textId="77777777" w:rsidR="002A6524" w:rsidRDefault="00CC49A2">
      <w:pPr>
        <w:pStyle w:val="FirstParagraph"/>
      </w:pPr>
      <w:r>
        <w:t>Действия из пунктов 14-17 приведены на (рис. @fig:006):</w:t>
      </w:r>
    </w:p>
    <w:p w14:paraId="7C2CBCB0" w14:textId="77777777" w:rsidR="002A6524" w:rsidRDefault="00CC49A2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163A5A05" wp14:editId="579C2764">
            <wp:extent cx="4979253" cy="3188873"/>
            <wp:effectExtent l="0" t="0" r="0" b="0"/>
            <wp:docPr id="6" name="Picture" descr="Пункты 14-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B4FAEFC" w14:textId="77777777" w:rsidR="002A6524" w:rsidRDefault="00CC49A2">
      <w:pPr>
        <w:pStyle w:val="ImageCaption"/>
      </w:pPr>
      <w:r>
        <w:t>Пункты 14-17</w:t>
      </w:r>
    </w:p>
    <w:p w14:paraId="1AF8EDEA" w14:textId="77777777" w:rsidR="002A6524" w:rsidRDefault="00CC49A2">
      <w:pPr>
        <w:pStyle w:val="Compact"/>
        <w:numPr>
          <w:ilvl w:val="0"/>
          <w:numId w:val="8"/>
        </w:numPr>
      </w:pPr>
      <w:r>
        <w:t>Теперь программа readfile может прочитать файл readfile.c (рис. @fig:007):</w:t>
      </w:r>
    </w:p>
    <w:p w14:paraId="5ACBE0DB" w14:textId="77777777" w:rsidR="002A6524" w:rsidRDefault="00CC49A2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1C9FFC4D" wp14:editId="409EC8B3">
            <wp:extent cx="4994621" cy="3442447"/>
            <wp:effectExtent l="0" t="0" r="0" b="0"/>
            <wp:docPr id="7" name="Picture" descr="Чтение файл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A7E09E6" w14:textId="77777777" w:rsidR="002A6524" w:rsidRDefault="00CC49A2">
      <w:pPr>
        <w:pStyle w:val="ImageCaption"/>
      </w:pPr>
      <w:r>
        <w:t>Чтение файла readfile.c</w:t>
      </w:r>
    </w:p>
    <w:p w14:paraId="304E9C50" w14:textId="77777777" w:rsidR="002A6524" w:rsidRDefault="00CC49A2">
      <w:pPr>
        <w:pStyle w:val="Compact"/>
        <w:numPr>
          <w:ilvl w:val="0"/>
          <w:numId w:val="9"/>
        </w:numPr>
      </w:pPr>
      <w:r>
        <w:t>Также программа readfile может прочитать файл /etc/shadow. Это связано с тем, что мы установили SetUID-бит, и соответственно дали ей права владельца файла(</w:t>
      </w:r>
      <w:r>
        <w:t>суперпользователя) (рис. @fig:008):</w:t>
      </w:r>
    </w:p>
    <w:p w14:paraId="52CF8825" w14:textId="77777777" w:rsidR="002A6524" w:rsidRDefault="00CC49A2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268653BF" wp14:editId="0A477C44">
            <wp:extent cx="4956201" cy="3826648"/>
            <wp:effectExtent l="0" t="0" r="0" b="0"/>
            <wp:docPr id="8" name="Picture" descr="Чтение файла /etc/sha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EA6E089" w14:textId="77777777" w:rsidR="002A6524" w:rsidRDefault="00CC49A2">
      <w:pPr>
        <w:pStyle w:val="ImageCaption"/>
      </w:pPr>
      <w:r>
        <w:t>Чтение файла /etc/shadow</w:t>
      </w:r>
    </w:p>
    <w:p w14:paraId="6300D397" w14:textId="77777777" w:rsidR="002A6524" w:rsidRDefault="00CC49A2">
      <w:pPr>
        <w:pStyle w:val="1"/>
      </w:pPr>
      <w:bookmarkStart w:id="12" w:name="исследование-sticky-бита"/>
      <w:bookmarkStart w:id="13" w:name="_Toc87655942"/>
      <w:bookmarkEnd w:id="2"/>
      <w:r>
        <w:lastRenderedPageBreak/>
        <w:t>Исследование Sticky-бита</w:t>
      </w:r>
      <w:bookmarkEnd w:id="13"/>
    </w:p>
    <w:p w14:paraId="31C23062" w14:textId="77777777" w:rsidR="002A6524" w:rsidRDefault="00CC49A2">
      <w:pPr>
        <w:pStyle w:val="Compact"/>
        <w:numPr>
          <w:ilvl w:val="0"/>
          <w:numId w:val="10"/>
        </w:numPr>
      </w:pPr>
      <w:r>
        <w:t>Выяснила, установлен ли атрибут Sticky на директории /tmp.</w:t>
      </w:r>
    </w:p>
    <w:p w14:paraId="01C6E1FE" w14:textId="77777777" w:rsidR="002A6524" w:rsidRDefault="00CC49A2">
      <w:pPr>
        <w:pStyle w:val="Compact"/>
        <w:numPr>
          <w:ilvl w:val="0"/>
          <w:numId w:val="10"/>
        </w:numPr>
      </w:pPr>
      <w:r>
        <w:t>От имени пользователя guest создала файл file01.txt в директории /tmp со словом test.</w:t>
      </w:r>
    </w:p>
    <w:p w14:paraId="45D87E34" w14:textId="77777777" w:rsidR="002A6524" w:rsidRDefault="00CC49A2">
      <w:pPr>
        <w:pStyle w:val="Compact"/>
        <w:numPr>
          <w:ilvl w:val="0"/>
          <w:numId w:val="10"/>
        </w:numPr>
      </w:pPr>
      <w:r>
        <w:t xml:space="preserve">Просмотрела атрибуты у </w:t>
      </w:r>
      <w:r>
        <w:t>только что созданного файла и разрешила чтение и запись для категории пользователей «все остальные».</w:t>
      </w:r>
    </w:p>
    <w:p w14:paraId="1D6E5BD3" w14:textId="77777777" w:rsidR="002A6524" w:rsidRDefault="00CC49A2">
      <w:pPr>
        <w:pStyle w:val="Compact"/>
        <w:numPr>
          <w:ilvl w:val="0"/>
          <w:numId w:val="10"/>
        </w:numPr>
      </w:pPr>
      <w:r>
        <w:t>От пользователя guest2 (не являющегося владельцем) смогла прочитать файл /tmp/file01.txt.</w:t>
      </w:r>
    </w:p>
    <w:p w14:paraId="2DC56A58" w14:textId="77777777" w:rsidR="002A6524" w:rsidRDefault="00CC49A2">
      <w:pPr>
        <w:pStyle w:val="Compact"/>
        <w:numPr>
          <w:ilvl w:val="0"/>
          <w:numId w:val="10"/>
        </w:numPr>
      </w:pPr>
      <w:r>
        <w:t>От пользователя guest2 дозаписала в файл /tmp/file01.txt слово test2.</w:t>
      </w:r>
    </w:p>
    <w:p w14:paraId="098D90C2" w14:textId="77777777" w:rsidR="002A6524" w:rsidRDefault="00CC49A2">
      <w:pPr>
        <w:pStyle w:val="Compact"/>
        <w:numPr>
          <w:ilvl w:val="0"/>
          <w:numId w:val="10"/>
        </w:numPr>
      </w:pPr>
      <w:r>
        <w:t>Проверила содержимое файла.</w:t>
      </w:r>
    </w:p>
    <w:p w14:paraId="16F70D57" w14:textId="77777777" w:rsidR="002A6524" w:rsidRDefault="00CC49A2">
      <w:pPr>
        <w:pStyle w:val="Compact"/>
        <w:numPr>
          <w:ilvl w:val="0"/>
          <w:numId w:val="10"/>
        </w:numPr>
      </w:pPr>
      <w:r>
        <w:t xml:space="preserve">От пользователя guest2 записала в файл /tmp/file01.txt слово test3, </w:t>
      </w:r>
      <w:r>
        <w:t>стерев при этом всю имеющуюся в файле информацию.</w:t>
      </w:r>
    </w:p>
    <w:p w14:paraId="1EC77230" w14:textId="77777777" w:rsidR="002A6524" w:rsidRDefault="00CC49A2">
      <w:pPr>
        <w:pStyle w:val="Compact"/>
        <w:numPr>
          <w:ilvl w:val="0"/>
          <w:numId w:val="10"/>
        </w:numPr>
      </w:pPr>
      <w:r>
        <w:t>Проверила содержимое файла.</w:t>
      </w:r>
    </w:p>
    <w:p w14:paraId="64745C06" w14:textId="77777777" w:rsidR="002A6524" w:rsidRDefault="00CC49A2">
      <w:pPr>
        <w:pStyle w:val="Compact"/>
        <w:numPr>
          <w:ilvl w:val="0"/>
          <w:numId w:val="10"/>
        </w:numPr>
      </w:pPr>
      <w:r>
        <w:t>От пользователя guest2 не смогла удалить файл /tmp/file01.txt.</w:t>
      </w:r>
    </w:p>
    <w:p w14:paraId="5EFB420C" w14:textId="77777777" w:rsidR="002A6524" w:rsidRDefault="00CC49A2">
      <w:pPr>
        <w:pStyle w:val="Compact"/>
        <w:numPr>
          <w:ilvl w:val="0"/>
          <w:numId w:val="10"/>
        </w:numPr>
      </w:pPr>
      <w:r>
        <w:t>Повысила свои права до суперпользователя и выполнила после этого команду, снимающую атрибут t (Sticky-бит) с директ</w:t>
      </w:r>
      <w:r>
        <w:t>ории /tmp.</w:t>
      </w:r>
    </w:p>
    <w:p w14:paraId="6821A777" w14:textId="77777777" w:rsidR="002A6524" w:rsidRDefault="00CC49A2">
      <w:pPr>
        <w:pStyle w:val="Compact"/>
        <w:numPr>
          <w:ilvl w:val="0"/>
          <w:numId w:val="10"/>
        </w:numPr>
      </w:pPr>
      <w:r>
        <w:t>Покинула режим суперпользователя командой exit.</w:t>
      </w:r>
    </w:p>
    <w:p w14:paraId="6E2269A7" w14:textId="77777777" w:rsidR="002A6524" w:rsidRDefault="00CC49A2">
      <w:pPr>
        <w:pStyle w:val="FirstParagraph"/>
      </w:pPr>
      <w:r>
        <w:t>Действия из пунктов 1-11 приведены на (рис. @fig:009):</w:t>
      </w:r>
    </w:p>
    <w:p w14:paraId="393C1B50" w14:textId="77777777" w:rsidR="002A6524" w:rsidRDefault="00CC49A2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7376E0D1" wp14:editId="329BA0E5">
            <wp:extent cx="4940833" cy="3880436"/>
            <wp:effectExtent l="0" t="0" r="0" b="0"/>
            <wp:docPr id="9" name="Picture" descr="Пункты 1-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1F0986A" w14:textId="77777777" w:rsidR="002A6524" w:rsidRDefault="00CC49A2">
      <w:pPr>
        <w:pStyle w:val="ImageCaption"/>
      </w:pPr>
      <w:r>
        <w:t>Пункты 1-11</w:t>
      </w:r>
    </w:p>
    <w:p w14:paraId="1613F7DF" w14:textId="77777777" w:rsidR="002A6524" w:rsidRDefault="00CC49A2">
      <w:pPr>
        <w:pStyle w:val="Compact"/>
        <w:numPr>
          <w:ilvl w:val="0"/>
          <w:numId w:val="11"/>
        </w:numPr>
      </w:pPr>
      <w:r>
        <w:t>От пользователя guest2 проверила, что атрибута t у директории /tmp нет.</w:t>
      </w:r>
    </w:p>
    <w:p w14:paraId="1718E5EE" w14:textId="77777777" w:rsidR="002A6524" w:rsidRDefault="00CC49A2">
      <w:pPr>
        <w:pStyle w:val="Compact"/>
        <w:numPr>
          <w:ilvl w:val="0"/>
          <w:numId w:val="11"/>
        </w:numPr>
      </w:pPr>
      <w:r>
        <w:t>Повторила предыдущие шаги. Удалось выполнить все действи</w:t>
      </w:r>
      <w:r>
        <w:t>я, в том числе и удаление файла.</w:t>
      </w:r>
    </w:p>
    <w:p w14:paraId="31398C9D" w14:textId="77777777" w:rsidR="002A6524" w:rsidRDefault="00CC49A2">
      <w:pPr>
        <w:pStyle w:val="FirstParagraph"/>
      </w:pPr>
      <w:r>
        <w:lastRenderedPageBreak/>
        <w:t>Действия из пунктов 12-13 приведены на (рис. @fig:010):</w:t>
      </w:r>
    </w:p>
    <w:p w14:paraId="07D442DF" w14:textId="77777777" w:rsidR="002A6524" w:rsidRDefault="00CC49A2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17784B7C" wp14:editId="7CF482CC">
            <wp:extent cx="4910097" cy="3834332"/>
            <wp:effectExtent l="0" t="0" r="0" b="0"/>
            <wp:docPr id="10" name="Picture" descr="Пункты 12-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51624B3" w14:textId="77777777" w:rsidR="002A6524" w:rsidRDefault="00CC49A2">
      <w:pPr>
        <w:pStyle w:val="ImageCaption"/>
      </w:pPr>
      <w:r>
        <w:t>Пункты 12-13</w:t>
      </w:r>
    </w:p>
    <w:p w14:paraId="6D8AD000" w14:textId="77777777" w:rsidR="002A6524" w:rsidRDefault="00CC49A2">
      <w:pPr>
        <w:pStyle w:val="Compact"/>
        <w:numPr>
          <w:ilvl w:val="0"/>
          <w:numId w:val="12"/>
        </w:numPr>
      </w:pPr>
      <w:r>
        <w:t>Повысила свои права до суперпользователя и вернула атрибут t на директорию /tmp. (рис. @fig:011):</w:t>
      </w:r>
    </w:p>
    <w:p w14:paraId="015A7C47" w14:textId="77777777" w:rsidR="002A6524" w:rsidRDefault="00CC49A2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4B4AD980" wp14:editId="1186D40D">
            <wp:extent cx="4771784" cy="2013216"/>
            <wp:effectExtent l="0" t="0" r="0" b="0"/>
            <wp:docPr id="11" name="Picture" descr="Установка атрибута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75E4F0B" w14:textId="77777777" w:rsidR="002A6524" w:rsidRDefault="00CC49A2">
      <w:pPr>
        <w:pStyle w:val="ImageCaption"/>
      </w:pPr>
      <w:r>
        <w:t>Установка атрибута t</w:t>
      </w:r>
    </w:p>
    <w:p w14:paraId="480B02A8" w14:textId="77777777" w:rsidR="002A6524" w:rsidRDefault="00CC49A2">
      <w:pPr>
        <w:pStyle w:val="1"/>
      </w:pPr>
      <w:bookmarkStart w:id="17" w:name="выводы"/>
      <w:bookmarkStart w:id="18" w:name="_Toc87655943"/>
      <w:bookmarkEnd w:id="12"/>
      <w:r>
        <w:t>Выводы</w:t>
      </w:r>
      <w:bookmarkEnd w:id="18"/>
    </w:p>
    <w:p w14:paraId="6971CC12" w14:textId="77777777" w:rsidR="002A6524" w:rsidRDefault="00CC49A2">
      <w:pPr>
        <w:pStyle w:val="FirstParagraph"/>
      </w:pPr>
      <w:r>
        <w:t>Изучила механизмы измене</w:t>
      </w:r>
      <w:r>
        <w:t xml:space="preserve">ния идентификаторов, применения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</w:t>
      </w:r>
      <w:r>
        <w:t>файлов.</w:t>
      </w:r>
      <w:bookmarkEnd w:id="17"/>
    </w:p>
    <w:sectPr w:rsidR="002A652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9935B0" w14:textId="77777777" w:rsidR="00CC49A2" w:rsidRDefault="00CC49A2">
      <w:pPr>
        <w:spacing w:after="0"/>
      </w:pPr>
      <w:r>
        <w:separator/>
      </w:r>
    </w:p>
  </w:endnote>
  <w:endnote w:type="continuationSeparator" w:id="0">
    <w:p w14:paraId="7435A509" w14:textId="77777777" w:rsidR="00CC49A2" w:rsidRDefault="00CC49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39B60C" w14:textId="77777777" w:rsidR="00CC49A2" w:rsidRDefault="00CC49A2">
      <w:r>
        <w:separator/>
      </w:r>
    </w:p>
  </w:footnote>
  <w:footnote w:type="continuationSeparator" w:id="0">
    <w:p w14:paraId="727486DA" w14:textId="77777777" w:rsidR="00CC49A2" w:rsidRDefault="00CC49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1006232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564ACD1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58DEB1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A66E4F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6EB245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0B3ECBF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E3A0221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FAC8678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578852B0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18C6E82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">
    <w:abstractNumId w:val="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">
    <w:abstractNumId w:val="3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2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CC3"/>
    <w:rsid w:val="002A6524"/>
    <w:rsid w:val="004E29B3"/>
    <w:rsid w:val="00590D07"/>
    <w:rsid w:val="00784D58"/>
    <w:rsid w:val="008D6863"/>
    <w:rsid w:val="00B86B75"/>
    <w:rsid w:val="00BC48D5"/>
    <w:rsid w:val="00C36279"/>
    <w:rsid w:val="00CC49A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F9B4A"/>
  <w15:docId w15:val="{B3770D9A-3734-4B9C-88F0-158F6E3D3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63CC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653</Words>
  <Characters>3727</Characters>
  <Application>Microsoft Office Word</Application>
  <DocSecurity>0</DocSecurity>
  <Lines>31</Lines>
  <Paragraphs>8</Paragraphs>
  <ScaleCrop>false</ScaleCrop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угаева Светлана Анатольевна</dc:creator>
  <cp:keywords/>
  <cp:lastModifiedBy>Тимофей Ли</cp:lastModifiedBy>
  <cp:revision>2</cp:revision>
  <dcterms:created xsi:type="dcterms:W3CDTF">2021-11-12T21:31:00Z</dcterms:created>
  <dcterms:modified xsi:type="dcterms:W3CDTF">2021-11-12T21:32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Дискреционное разграничение прав в Linux. Исследование влияния дополнительных атрибутов.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